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B068D" w:rsidRDefault="006B1543">
      <w:r>
        <w:t>GPS</w:t>
      </w:r>
    </w:p>
    <w:p w:rsidR="006B1543" w:rsidRDefault="006B1543">
      <w:r>
        <w:t>Bluetooth</w:t>
      </w:r>
    </w:p>
    <w:p w:rsidR="006B1543" w:rsidRDefault="006B1543">
      <w:r>
        <w:t>Music Player</w:t>
      </w:r>
    </w:p>
    <w:p w:rsidR="006B1543" w:rsidRDefault="006B1543">
      <w:r>
        <w:t>Pedometer</w:t>
      </w:r>
    </w:p>
    <w:p w:rsidR="006B1543" w:rsidRDefault="006B1543">
      <w:r>
        <w:t>Calorie Counter</w:t>
      </w:r>
    </w:p>
    <w:p w:rsidR="006B1543" w:rsidRDefault="006B1543">
      <w:r>
        <w:t xml:space="preserve">Some game </w:t>
      </w:r>
    </w:p>
    <w:p w:rsidR="006B1543" w:rsidRDefault="006B1543">
      <w:r>
        <w:t>Heart rate monitor</w:t>
      </w:r>
    </w:p>
    <w:p w:rsidR="006B1543" w:rsidRDefault="006B1543">
      <w:r>
        <w:t>Flashlight/SOS Light</w:t>
      </w:r>
    </w:p>
    <w:sectPr w:rsidR="006B15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rI0tjAzNLM0MDdV0lEKTi0uzszPAykwrAUADzbsiywAAAA="/>
  </w:docVars>
  <w:rsids>
    <w:rsidRoot w:val="006B1543"/>
    <w:rsid w:val="006B068D"/>
    <w:rsid w:val="006B1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0C4D0"/>
  <w15:chartTrackingRefBased/>
  <w15:docId w15:val="{96FE39FD-483B-4E52-BE19-A2EF0F34A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1</cp:revision>
  <dcterms:created xsi:type="dcterms:W3CDTF">2020-06-30T23:22:00Z</dcterms:created>
  <dcterms:modified xsi:type="dcterms:W3CDTF">2020-06-30T23:23:00Z</dcterms:modified>
</cp:coreProperties>
</file>